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B3BDD" w:rsidR="0075229C" w:rsidP="00BA1004" w:rsidRDefault="001B3BDD" w14:paraId="342E879D" w14:textId="6F1C7056">
      <w:pPr>
        <w:ind w:left="-1699"/>
        <w:rPr>
          <w:lang w:val="en-US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4F6A93B2" wp14:anchorId="67F80C22">
                <wp:simplePos x="0" y="0"/>
                <wp:positionH relativeFrom="margin">
                  <wp:align>left</wp:align>
                </wp:positionH>
                <wp:positionV relativeFrom="paragraph">
                  <wp:posOffset>2042160</wp:posOffset>
                </wp:positionV>
                <wp:extent cx="1950720" cy="246380"/>
                <wp:effectExtent l="0" t="0" r="0" b="12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31C76B15" w14:textId="399B6E81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Expiration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22/12/20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7F80C22">
                <v:stroke joinstyle="miter"/>
                <v:path gradientshapeok="t" o:connecttype="rect"/>
              </v:shapetype>
              <v:shape id="Text Box 2" style="position:absolute;left:0;text-align:left;margin-left:0;margin-top:160.8pt;width:153.6pt;height:19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">
                <v:textbox>
                  <w:txbxContent>
                    <w:p w:rsidRPr="00AA4368" w:rsidR="0075229C" w:rsidP="0075229C" w:rsidRDefault="001B3BDD" w14:paraId="31C76B15" w14:textId="399B6E81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Expiration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date: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22/12/20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editId="1157EB59" wp14:anchorId="413576C7">
                <wp:simplePos x="0" y="0"/>
                <wp:positionH relativeFrom="margin">
                  <wp:align>left</wp:align>
                </wp:positionH>
                <wp:positionV relativeFrom="paragraph">
                  <wp:posOffset>1299845</wp:posOffset>
                </wp:positionV>
                <wp:extent cx="1239520" cy="23749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75229C" w:rsidRDefault="001B3BDD" w14:paraId="58D52F2B" w14:textId="0A6AA682">
                            <w:p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D3349">
                              <w:rPr>
                                <w:bCs/>
                                <w:sz w:val="18"/>
                                <w:szCs w:val="18"/>
                              </w:rPr>
                              <w:t>Naomi Preston-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left:0;text-align:left;margin-left:0;margin-top:102.35pt;width:97.6pt;height:18.7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" w14:anchorId="413576C7">
                <v:textbox>
                  <w:txbxContent>
                    <w:p w:rsidRPr="008D3349" w:rsidR="0075229C" w:rsidP="0075229C" w:rsidRDefault="001B3BDD" w14:paraId="58D52F2B" w14:textId="0A6AA682">
                      <w:pPr>
                        <w:rPr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Cs/>
                          <w:sz w:val="18"/>
                          <w:szCs w:val="18"/>
                        </w:rPr>
                        <w:t>From</w:t>
                      </w:r>
                      <w:proofErr w:type="spellEnd"/>
                      <w:r>
                        <w:rPr>
                          <w:bCs/>
                          <w:sz w:val="18"/>
                          <w:szCs w:val="18"/>
                        </w:rPr>
                        <w:t xml:space="preserve">: </w:t>
                      </w:r>
                      <w:r w:rsidR="008D3349">
                        <w:rPr>
                          <w:bCs/>
                          <w:sz w:val="18"/>
                          <w:szCs w:val="18"/>
                        </w:rPr>
                        <w:t>Naomi Preston-Lo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464817AD" wp14:anchorId="533EE729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1239520" cy="24066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021A3E4" w14:textId="2607D977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Code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8726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left:0;text-align:left;margin-left:0;margin-top:141.55pt;width:97.6pt;height:18.9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" w14:anchorId="533EE729">
                <v:textbox>
                  <w:txbxContent>
                    <w:p w:rsidRPr="00AA4368" w:rsidR="0075229C" w:rsidP="0075229C" w:rsidRDefault="001B3BDD" w14:paraId="7021A3E4" w14:textId="2607D977">
                      <w:pPr>
                        <w:rPr>
                          <w:rFonts w:ascii="Gotham Book" w:hAnsi="Gotham Book"/>
                          <w:b/>
                          <w:bCs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Code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87260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5879FFCC" wp14:anchorId="6780F0AD">
                <wp:simplePos x="0" y="0"/>
                <wp:positionH relativeFrom="margin">
                  <wp:align>left</wp:align>
                </wp:positionH>
                <wp:positionV relativeFrom="paragraph">
                  <wp:posOffset>1522730</wp:posOffset>
                </wp:positionV>
                <wp:extent cx="1239520" cy="243840"/>
                <wp:effectExtent l="0" t="0" r="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A4368" w:rsidR="0075229C" w:rsidP="0075229C" w:rsidRDefault="001B3BDD" w14:paraId="74C087C7" w14:textId="399CC592">
                            <w:pPr>
                              <w:rPr>
                                <w:rFonts w:ascii="Gotham Book" w:hAnsi="Gotham Boo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To</w:t>
                            </w:r>
                            <w:proofErr w:type="spellEnd"/>
                            <w:r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AA4368" w:rsidR="008D3349">
                              <w:rPr>
                                <w:rFonts w:ascii="Gotham Book" w:hAnsi="Gotham Book" w:eastAsia="Arial" w:cs="Arial"/>
                                <w:sz w:val="18"/>
                                <w:szCs w:val="18"/>
                              </w:rPr>
                              <w:t>Olivia 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style="position:absolute;left:0;text-align:left;margin-left:0;margin-top:119.9pt;width:97.6pt;height:19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" w14:anchorId="6780F0AD">
                <v:textbox>
                  <w:txbxContent>
                    <w:p w:rsidRPr="00AA4368" w:rsidR="0075229C" w:rsidP="0075229C" w:rsidRDefault="001B3BDD" w14:paraId="74C087C7" w14:textId="399CC592">
                      <w:pPr>
                        <w:rPr>
                          <w:rFonts w:ascii="Gotham Book" w:hAnsi="Gotham Book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To</w:t>
                      </w:r>
                      <w:proofErr w:type="spellEnd"/>
                      <w:r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 xml:space="preserve">: </w:t>
                      </w:r>
                      <w:r w:rsidRPr="00AA4368" w:rsidR="008D3349">
                        <w:rPr>
                          <w:rFonts w:ascii="Gotham Book" w:hAnsi="Gotham Book" w:eastAsia="Arial" w:cs="Arial"/>
                          <w:sz w:val="18"/>
                          <w:szCs w:val="18"/>
                        </w:rPr>
                        <w:t>Olivia Lo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</w:rPr>
        <w:drawing>
          <wp:anchor distT="0" distB="0" distL="114300" distR="114300" simplePos="0" relativeHeight="251673600" behindDoc="1" locked="0" layoutInCell="1" allowOverlap="1" wp14:editId="438A7D42" wp14:anchorId="254714B7">
            <wp:simplePos x="0" y="0"/>
            <wp:positionH relativeFrom="margin">
              <wp:align>center</wp:align>
            </wp:positionH>
            <wp:positionV relativeFrom="paragraph">
              <wp:posOffset>587375</wp:posOffset>
            </wp:positionV>
            <wp:extent cx="3710940" cy="2666723"/>
            <wp:effectExtent l="0" t="0" r="3810" b="635"/>
            <wp:wrapNone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719FA73-848A-4D70-B2F8-446A1CC5CA1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6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21FC9029" wp14:anchorId="0648B3F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1239520" cy="24066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D3349" w:rsidR="0075229C" w:rsidP="001B3BDD" w:rsidRDefault="008D3349" w14:paraId="01635189" w14:textId="77777777">
                            <w:p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Gift card £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0;margin-top:10.65pt;width:97.6pt;height:18.9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" w14:anchorId="0648B3F9">
                <v:textbox>
                  <w:txbxContent>
                    <w:p w:rsidRPr="008D3349" w:rsidR="0075229C" w:rsidP="001B3BDD" w:rsidRDefault="008D3349" w14:paraId="01635189" w14:textId="77777777">
                      <w:p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Gift card £3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Pr="001B3BDD" w:rsidR="0075229C" w:rsidSect="00DD6FBF">
      <w:pgSz w:w="8352" w:h="6048" w:code="9"/>
      <w:pgMar w:top="0" w:right="1699" w:bottom="18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M3NrcwNjS3MLVU0lEKTi0uzszPAykwrAUAuaVlHSwAAAA="/>
  </w:docVars>
  <w:rsids>
    <w:rsidRoot w:val="00830C91"/>
    <w:rsid w:val="0016346D"/>
    <w:rsid w:val="001B3BDD"/>
    <w:rsid w:val="002F52F4"/>
    <w:rsid w:val="00455E3A"/>
    <w:rsid w:val="004B30F3"/>
    <w:rsid w:val="0075229C"/>
    <w:rsid w:val="00830C91"/>
    <w:rsid w:val="00876290"/>
    <w:rsid w:val="008D3349"/>
    <w:rsid w:val="00AA4368"/>
    <w:rsid w:val="00BA1004"/>
    <w:rsid w:val="00DD6FBF"/>
    <w:rsid w:val="00FA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CA56A"/>
  <w15:docId w15:val="{6D8BDF43-7562-4D40-BFC6-0AB8FBB3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D33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8D33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54B07832-2B9C-4D38-B258-5BC5E1ADDA1F@hom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Yuste</dc:creator>
  <cp:lastModifiedBy>Nikolay Simeonov</cp:lastModifiedBy>
  <cp:revision>2</cp:revision>
  <dcterms:created xsi:type="dcterms:W3CDTF">2021-12-07T14:27:00Z</dcterms:created>
  <dcterms:modified xsi:type="dcterms:W3CDTF">2021-12-07T14:27:00Z</dcterms:modified>
</cp:coreProperties>
</file>